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52E7DCF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7"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8"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lastRenderedPageBreak/>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lastRenderedPageBreak/>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lastRenderedPageBreak/>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1"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2"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3"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4"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5"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6"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7"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8"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19"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0"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1"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2"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06E6ECBE" w:rsidR="007203CC" w:rsidRPr="00B240D9" w:rsidRDefault="007203CC" w:rsidP="007203CC">
      <w:pPr>
        <w:pStyle w:val="Paragrafoelenco"/>
        <w:numPr>
          <w:ilvl w:val="0"/>
          <w:numId w:val="2"/>
        </w:numPr>
        <w:rPr>
          <w:rFonts w:ascii="Times New Roman" w:eastAsia="Times New Roman" w:hAnsi="Times New Roman" w:cs="Times New Roman"/>
          <w:sz w:val="24"/>
          <w:szCs w:val="24"/>
          <w:lang w:eastAsia="it-IT"/>
        </w:rPr>
      </w:pPr>
      <w:r w:rsidRPr="00B240D9">
        <w:rPr>
          <w:rFonts w:ascii="Times New Roman" w:eastAsia="Times New Roman" w:hAnsi="Times New Roman" w:cs="Times New Roman"/>
          <w:sz w:val="24"/>
          <w:szCs w:val="24"/>
          <w:lang w:eastAsia="it-IT"/>
        </w:rPr>
        <w:t xml:space="preserve">The </w:t>
      </w:r>
      <w:r w:rsidRPr="00B240D9">
        <w:rPr>
          <w:rFonts w:ascii="Times New Roman" w:eastAsia="Times New Roman" w:hAnsi="Times New Roman" w:cs="Times New Roman"/>
          <w:b/>
          <w:bCs/>
          <w:sz w:val="24"/>
          <w:szCs w:val="24"/>
          <w:lang w:eastAsia="it-IT"/>
        </w:rPr>
        <w:t>images</w:t>
      </w:r>
      <w:r w:rsidR="00B240D9" w:rsidRPr="00B240D9">
        <w:rPr>
          <w:rFonts w:ascii="Times New Roman" w:eastAsia="Times New Roman" w:hAnsi="Times New Roman" w:cs="Times New Roman"/>
          <w:b/>
          <w:bCs/>
          <w:sz w:val="24"/>
          <w:szCs w:val="24"/>
          <w:lang w:eastAsia="it-IT"/>
        </w:rPr>
        <w:t xml:space="preserve"> </w:t>
      </w:r>
      <w:r w:rsidR="00B240D9" w:rsidRPr="00B240D9">
        <w:rPr>
          <w:rFonts w:ascii="Times New Roman" w:eastAsia="Times New Roman" w:hAnsi="Times New Roman" w:cs="Times New Roman"/>
          <w:sz w:val="24"/>
          <w:szCs w:val="24"/>
          <w:lang w:eastAsia="it-IT"/>
        </w:rPr>
        <w:t xml:space="preserve">are filtered with a </w:t>
      </w:r>
      <w:r w:rsidR="00B240D9">
        <w:rPr>
          <w:rFonts w:ascii="Times New Roman" w:eastAsia="Times New Roman" w:hAnsi="Times New Roman" w:cs="Times New Roman"/>
          <w:sz w:val="24"/>
          <w:szCs w:val="24"/>
          <w:lang w:eastAsia="it-IT"/>
        </w:rPr>
        <w:t xml:space="preserve">classic </w:t>
      </w:r>
      <w:r w:rsidR="00B240D9">
        <w:rPr>
          <w:rFonts w:ascii="Times New Roman" w:eastAsia="Times New Roman" w:hAnsi="Times New Roman" w:cs="Times New Roman"/>
          <w:b/>
          <w:bCs/>
          <w:sz w:val="24"/>
          <w:szCs w:val="24"/>
          <w:lang w:eastAsia="it-IT"/>
        </w:rPr>
        <w:t xml:space="preserve">sepia </w:t>
      </w:r>
      <w:r w:rsidR="00B240D9">
        <w:rPr>
          <w:rFonts w:ascii="Times New Roman" w:eastAsia="Times New Roman" w:hAnsi="Times New Roman" w:cs="Times New Roman"/>
          <w:sz w:val="24"/>
          <w:szCs w:val="24"/>
          <w:lang w:eastAsia="it-IT"/>
        </w:rPr>
        <w:t>effect to reproduce the paper’s color.</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1" w:history="1">
        <w:r w:rsidR="00F82E77" w:rsidRPr="00034502">
          <w:rPr>
            <w:rStyle w:val="Collegamentoipertestuale"/>
          </w:rPr>
          <w:t>https://en.wikipedia.org/wiki/Didot_(typeface)</w:t>
        </w:r>
      </w:hyperlink>
    </w:p>
    <w:p w14:paraId="5FF14D1E" w14:textId="3B60DB9E" w:rsidR="004B7F01" w:rsidRDefault="00000000" w:rsidP="00F82E77">
      <w:hyperlink r:id="rId32" w:history="1">
        <w:r w:rsidR="001E48F5" w:rsidRPr="00034502">
          <w:rPr>
            <w:rStyle w:val="Collegamentoipertestuale"/>
          </w:rPr>
          <w:t>https://medium.com/@redheadedmandy/didot-typeface-d38ee7c02c4c</w:t>
        </w:r>
      </w:hyperlink>
    </w:p>
    <w:p w14:paraId="4C9947AC" w14:textId="6536862B" w:rsidR="001E48F5" w:rsidRDefault="00000000" w:rsidP="00F82E77">
      <w:hyperlink r:id="rId33"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2"/>
  </w:num>
  <w:num w:numId="3" w16cid:durableId="147478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22472"/>
    <w:rsid w:val="00132E1F"/>
    <w:rsid w:val="0015773A"/>
    <w:rsid w:val="001865EC"/>
    <w:rsid w:val="001973BF"/>
    <w:rsid w:val="001B6636"/>
    <w:rsid w:val="001E48F5"/>
    <w:rsid w:val="001E59D1"/>
    <w:rsid w:val="001F15E7"/>
    <w:rsid w:val="001F40FC"/>
    <w:rsid w:val="00230312"/>
    <w:rsid w:val="00286982"/>
    <w:rsid w:val="002C1600"/>
    <w:rsid w:val="00352898"/>
    <w:rsid w:val="0039709A"/>
    <w:rsid w:val="003E5EB9"/>
    <w:rsid w:val="003F19C9"/>
    <w:rsid w:val="0043630A"/>
    <w:rsid w:val="004B7F01"/>
    <w:rsid w:val="004C42EA"/>
    <w:rsid w:val="004C5BC0"/>
    <w:rsid w:val="004D294A"/>
    <w:rsid w:val="004E2E96"/>
    <w:rsid w:val="00503525"/>
    <w:rsid w:val="00533F92"/>
    <w:rsid w:val="0062174A"/>
    <w:rsid w:val="006525BD"/>
    <w:rsid w:val="006C07C6"/>
    <w:rsid w:val="007203CC"/>
    <w:rsid w:val="0075257A"/>
    <w:rsid w:val="008139B1"/>
    <w:rsid w:val="00880B25"/>
    <w:rsid w:val="0091697D"/>
    <w:rsid w:val="0092708B"/>
    <w:rsid w:val="00943E38"/>
    <w:rsid w:val="0098152E"/>
    <w:rsid w:val="009B46B7"/>
    <w:rsid w:val="00A10D01"/>
    <w:rsid w:val="00A601F4"/>
    <w:rsid w:val="00A81CEF"/>
    <w:rsid w:val="00AB50FA"/>
    <w:rsid w:val="00AC52B2"/>
    <w:rsid w:val="00B240D9"/>
    <w:rsid w:val="00B34C08"/>
    <w:rsid w:val="00C4436C"/>
    <w:rsid w:val="00C4706E"/>
    <w:rsid w:val="00C50F61"/>
    <w:rsid w:val="00CC1A42"/>
    <w:rsid w:val="00CC63C5"/>
    <w:rsid w:val="00CD76A0"/>
    <w:rsid w:val="00D17F51"/>
    <w:rsid w:val="00D43760"/>
    <w:rsid w:val="00D75AD8"/>
    <w:rsid w:val="00D81D8E"/>
    <w:rsid w:val="00DB6A17"/>
    <w:rsid w:val="00E944A3"/>
    <w:rsid w:val="00EA487E"/>
    <w:rsid w:val="00EB4A4B"/>
    <w:rsid w:val="00EC7A1A"/>
    <w:rsid w:val="00ED2641"/>
    <w:rsid w:val="00ED66BD"/>
    <w:rsid w:val="00EE10FD"/>
    <w:rsid w:val="00F043D1"/>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comersh.co.uk/about/" TargetMode="External"/><Relationship Id="rId18" Type="http://schemas.openxmlformats.org/officeDocument/2006/relationships/hyperlink" Target="https://github.com/lowtechmag/solar/wiki/Solar-Web-Design" TargetMode="External"/><Relationship Id="rId26" Type="http://schemas.openxmlformats.org/officeDocument/2006/relationships/image" Target="media/image6.jpeg"/><Relationship Id="rId21" Type="http://schemas.openxmlformats.org/officeDocument/2006/relationships/hyperlink" Target="https://www.visualcapitalist.com/cost-of-mobile-data-worldwide/" TargetMode="External"/><Relationship Id="rId34" Type="http://schemas.openxmlformats.org/officeDocument/2006/relationships/image" Target="media/image11.gif"/><Relationship Id="rId7" Type="http://schemas.openxmlformats.org/officeDocument/2006/relationships/hyperlink" Target="https://pitchfork.com/features/article/how-musicians-are-fighting-for-streaming-pay-during-the-pandemic/" TargetMode="External"/><Relationship Id="rId12" Type="http://schemas.openxmlformats.org/officeDocument/2006/relationships/hyperlink" Target="https://solar.lowtechmagazine.com/" TargetMode="External"/><Relationship Id="rId17" Type="http://schemas.openxmlformats.org/officeDocument/2006/relationships/hyperlink" Target="https://speculum.substack.com/p/collasso-tech" TargetMode="External"/><Relationship Id="rId25" Type="http://schemas.openxmlformats.org/officeDocument/2006/relationships/image" Target="media/image5.jpeg"/><Relationship Id="rId33" Type="http://schemas.openxmlformats.org/officeDocument/2006/relationships/hyperlink" Target="https://ilovetypography.com/2008/05/30/a-brief-history-of-type-part-4/" TargetMode="External"/><Relationship Id="rId2" Type="http://schemas.openxmlformats.org/officeDocument/2006/relationships/numbering" Target="numbering.xml"/><Relationship Id="rId16" Type="http://schemas.openxmlformats.org/officeDocument/2006/relationships/hyperlink" Target="https://en.reset.org/blog/solar-powered-low-tech-website" TargetMode="External"/><Relationship Id="rId20" Type="http://schemas.openxmlformats.org/officeDocument/2006/relationships/hyperlink" Target="https://endtimes.dev/why-you-should-dither-images/"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hyperlink" Target="https://lowimpact.organicbasics.com/eur" TargetMode="External"/><Relationship Id="rId24" Type="http://schemas.openxmlformats.org/officeDocument/2006/relationships/image" Target="media/image4.jpeg"/><Relationship Id="rId32" Type="http://schemas.openxmlformats.org/officeDocument/2006/relationships/hyperlink" Target="https://medium.com/@redheadedmandy/didot-typeface-d38ee7c02c4c"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omebrewserver.club/low-tech-website-howto.html" TargetMode="External"/><Relationship Id="rId23" Type="http://schemas.openxmlformats.org/officeDocument/2006/relationships/image" Target="media/image3.jpeg"/><Relationship Id="rId28" Type="http://schemas.openxmlformats.org/officeDocument/2006/relationships/image" Target="media/image8.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forbes.com/sites/christophermarquis/2021/01/15/paper-free-isnt-enough-the-keys-to-sustainable-web-design-for-every-business/?sh=603423c62b12" TargetMode="External"/><Relationship Id="rId31" Type="http://schemas.openxmlformats.org/officeDocument/2006/relationships/hyperlink" Target="https://en.wikipedia.org/wiki/Didot_(typefac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listapart.com/article/sustainable-web-design/" TargetMode="External"/><Relationship Id="rId22" Type="http://schemas.openxmlformats.org/officeDocument/2006/relationships/hyperlink" Target="https://en.wikipedia.org/wiki/Modern_Greece" TargetMode="Externa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2.jpeg"/><Relationship Id="rId8" Type="http://schemas.openxmlformats.org/officeDocument/2006/relationships/hyperlink" Target="https://www.forbes.com/sites/benjaminlaker/2020/10/28/heres-how-lockdown-has-shown-that-spotify-has-a-sustainability-problem/?sh=73c290c2599b"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12</Pages>
  <Words>2329</Words>
  <Characters>13277</Characters>
  <Application>Microsoft Office Word</Application>
  <DocSecurity>0</DocSecurity>
  <Lines>110</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16</cp:revision>
  <dcterms:created xsi:type="dcterms:W3CDTF">2021-06-25T09:47:00Z</dcterms:created>
  <dcterms:modified xsi:type="dcterms:W3CDTF">2022-07-28T17:02:00Z</dcterms:modified>
</cp:coreProperties>
</file>